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6423C8D3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352B47AD" w14:textId="420D438D" w:rsidR="00856C35" w:rsidRDefault="003721A8" w:rsidP="00856C35">
            <w:r>
              <w:rPr>
                <w:noProof/>
              </w:rPr>
              <w:drawing>
                <wp:inline distT="0" distB="0" distL="0" distR="0" wp14:anchorId="11E55AD5" wp14:editId="036AA50B">
                  <wp:extent cx="637479" cy="6381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721" cy="644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58698BC4" w14:textId="340631A9" w:rsidR="00856C35" w:rsidRDefault="003721A8" w:rsidP="003721A8">
            <w:pPr>
              <w:pStyle w:val="CompanyName"/>
              <w:jc w:val="left"/>
            </w:pPr>
            <w:r>
              <w:t>Building Bridges              Child Development Center</w:t>
            </w:r>
            <w:r w:rsidR="00856C35">
              <w:t xml:space="preserve"> </w:t>
            </w:r>
          </w:p>
        </w:tc>
      </w:tr>
    </w:tbl>
    <w:p w14:paraId="4BDC32B3" w14:textId="13D04FE3" w:rsidR="00467865" w:rsidRPr="00275BB5" w:rsidRDefault="00856C35" w:rsidP="00856C35">
      <w:pPr>
        <w:pStyle w:val="Heading1"/>
      </w:pPr>
      <w:r>
        <w:t>Employment Application</w:t>
      </w:r>
    </w:p>
    <w:p w14:paraId="5991D405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0CE1A48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4A7F993C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1C266F56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0989F63C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0CB813EC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0CE0FA16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2DE6DE0F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6334905" w14:textId="77777777" w:rsidTr="00FF1313">
        <w:tc>
          <w:tcPr>
            <w:tcW w:w="1081" w:type="dxa"/>
          </w:tcPr>
          <w:p w14:paraId="477219B9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7F51B501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7C99EFA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388BE975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6A87F6DB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7D162917" w14:textId="77777777" w:rsidR="00856C35" w:rsidRPr="009C220D" w:rsidRDefault="00856C35" w:rsidP="00856C35"/>
        </w:tc>
      </w:tr>
    </w:tbl>
    <w:p w14:paraId="088533CA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5A880BD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7920803B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6EE44BF2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7426E23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41650958" w14:textId="77777777" w:rsidTr="00FF1313">
        <w:tc>
          <w:tcPr>
            <w:tcW w:w="1081" w:type="dxa"/>
          </w:tcPr>
          <w:p w14:paraId="303BB3EA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7D71EC4C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6832D1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5C244DD5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47598902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77CACE8D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3A62DFD3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7E316B01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8E2FEE6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756F1B78" w14:textId="77777777" w:rsidTr="00FF1313">
        <w:trPr>
          <w:trHeight w:val="288"/>
        </w:trPr>
        <w:tc>
          <w:tcPr>
            <w:tcW w:w="1081" w:type="dxa"/>
          </w:tcPr>
          <w:p w14:paraId="50E9E831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387D912B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4436F1A4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AE1045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427DC374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5114CE" w14:paraId="3EE49E4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6DC01287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7C93B9A1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0" w:type="dxa"/>
          </w:tcPr>
          <w:p w14:paraId="4A45479B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ED8D15C" w14:textId="77777777" w:rsidR="00841645" w:rsidRPr="009C220D" w:rsidRDefault="00841645" w:rsidP="00440CD8">
            <w:pPr>
              <w:pStyle w:val="FieldText"/>
            </w:pPr>
          </w:p>
        </w:tc>
      </w:tr>
    </w:tbl>
    <w:p w14:paraId="6398B3D3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66"/>
        <w:gridCol w:w="1414"/>
        <w:gridCol w:w="1890"/>
        <w:gridCol w:w="1890"/>
        <w:gridCol w:w="1620"/>
        <w:gridCol w:w="1800"/>
      </w:tblGrid>
      <w:tr w:rsidR="00613129" w:rsidRPr="005114CE" w14:paraId="6C49BA1F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66" w:type="dxa"/>
          </w:tcPr>
          <w:p w14:paraId="7437A208" w14:textId="77777777" w:rsidR="00613129" w:rsidRPr="005114CE" w:rsidRDefault="00613129" w:rsidP="00490804">
            <w:r w:rsidRPr="005114CE">
              <w:t>Date Available:</w:t>
            </w:r>
          </w:p>
        </w:tc>
        <w:tc>
          <w:tcPr>
            <w:tcW w:w="1414" w:type="dxa"/>
            <w:tcBorders>
              <w:bottom w:val="single" w:sz="4" w:space="0" w:color="auto"/>
            </w:tcBorders>
          </w:tcPr>
          <w:p w14:paraId="154FFAD4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890" w:type="dxa"/>
          </w:tcPr>
          <w:p w14:paraId="38565C7A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 xml:space="preserve">Social Security </w:t>
            </w:r>
            <w:r w:rsidR="00B11811" w:rsidRPr="005114CE">
              <w:t>No.</w:t>
            </w:r>
            <w:r w:rsidRPr="005114CE">
              <w:t>: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64267668" w14:textId="77777777" w:rsidR="00613129" w:rsidRPr="009C220D" w:rsidRDefault="00613129" w:rsidP="00440CD8">
            <w:pPr>
              <w:pStyle w:val="FieldText"/>
            </w:pPr>
          </w:p>
        </w:tc>
        <w:tc>
          <w:tcPr>
            <w:tcW w:w="1620" w:type="dxa"/>
          </w:tcPr>
          <w:p w14:paraId="32995590" w14:textId="77777777" w:rsidR="00613129" w:rsidRPr="005114CE" w:rsidRDefault="00613129" w:rsidP="00490804">
            <w:pPr>
              <w:pStyle w:val="Heading4"/>
              <w:outlineLvl w:val="3"/>
            </w:pPr>
            <w:r w:rsidRPr="005114CE">
              <w:t>Desired Salary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F7450BA" w14:textId="77777777" w:rsidR="00613129" w:rsidRPr="009C220D" w:rsidRDefault="00613129" w:rsidP="00856C35">
            <w:pPr>
              <w:pStyle w:val="FieldText"/>
            </w:pPr>
            <w:r w:rsidRPr="009C220D">
              <w:t>$</w:t>
            </w:r>
          </w:p>
        </w:tc>
      </w:tr>
    </w:tbl>
    <w:p w14:paraId="63762D32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5114CE" w14:paraId="069C30E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47B0D3C5" w14:textId="77777777" w:rsidR="00DE7FB7" w:rsidRPr="005114CE" w:rsidRDefault="00C76039" w:rsidP="00490804">
            <w:r w:rsidRPr="005114CE">
              <w:t>Position Applied for: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65B90907" w14:textId="77777777" w:rsidR="00DE7FB7" w:rsidRPr="009C220D" w:rsidRDefault="00DE7FB7" w:rsidP="00083002">
            <w:pPr>
              <w:pStyle w:val="FieldText"/>
            </w:pPr>
          </w:p>
        </w:tc>
      </w:tr>
    </w:tbl>
    <w:p w14:paraId="310DD6B4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7B26DFBB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7AF292BA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country-region">
              <w:smartTag w:uri="urn:schemas-microsoft-com:office:smarttags" w:element="place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46F3D385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1306692A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77FD2D8C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46C94407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ED210C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3243973C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660DB8B4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3773BE6A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6E5CA6FF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37F7134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</w:tr>
    </w:tbl>
    <w:p w14:paraId="1D621547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406C239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56D70082" w14:textId="7DB4FD27" w:rsidR="009C220D" w:rsidRPr="005114CE" w:rsidRDefault="009C220D" w:rsidP="00490804">
            <w:r w:rsidRPr="005114CE">
              <w:t>Have you ev</w:t>
            </w:r>
            <w:r w:rsidR="003721A8">
              <w:t>er had child abuse /neglect investigations or charges</w:t>
            </w:r>
            <w:r w:rsidRPr="005114CE">
              <w:t>?</w:t>
            </w:r>
          </w:p>
        </w:tc>
        <w:tc>
          <w:tcPr>
            <w:tcW w:w="665" w:type="dxa"/>
          </w:tcPr>
          <w:p w14:paraId="113B7284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30A4EC06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41FF734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FF54C9E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</w:tcPr>
          <w:p w14:paraId="00893899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</w:tcPr>
          <w:p w14:paraId="2B4CE7FA" w14:textId="77777777" w:rsidR="009C220D" w:rsidRPr="009C220D" w:rsidRDefault="009C220D" w:rsidP="00617C65">
            <w:pPr>
              <w:pStyle w:val="FieldText"/>
            </w:pPr>
          </w:p>
        </w:tc>
      </w:tr>
    </w:tbl>
    <w:p w14:paraId="0F9EE916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6C284C61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5E609ED9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3BBACAF7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809414C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661AB2BC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2947C3FE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4136BE1E" w14:textId="77777777" w:rsidR="009C220D" w:rsidRPr="005114CE" w:rsidRDefault="009C220D" w:rsidP="00682C69"/>
        </w:tc>
      </w:tr>
    </w:tbl>
    <w:p w14:paraId="61070A04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2FDFFE7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66182121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46BBDB7C" w14:textId="77777777" w:rsidR="000F2DF4" w:rsidRPr="009C220D" w:rsidRDefault="000F2DF4" w:rsidP="00617C65">
            <w:pPr>
              <w:pStyle w:val="FieldText"/>
            </w:pPr>
          </w:p>
        </w:tc>
      </w:tr>
    </w:tbl>
    <w:p w14:paraId="3F32BE1A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7A9044A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18B3CA3B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44620AA8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003FA4FA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4A8CB69" w14:textId="77777777" w:rsidR="000F2DF4" w:rsidRPr="005114CE" w:rsidRDefault="000F2DF4" w:rsidP="00617C65">
            <w:pPr>
              <w:pStyle w:val="FieldText"/>
            </w:pPr>
          </w:p>
        </w:tc>
      </w:tr>
    </w:tbl>
    <w:p w14:paraId="0BA683CD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6449410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0E1B0DBE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3EEAE354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541FD4E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4383F8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5CEAA13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3037C680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66C6D837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7561AD43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3F40EA23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386311DD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4BB11A42" w14:textId="77777777" w:rsidR="00250014" w:rsidRPr="005114CE" w:rsidRDefault="00250014" w:rsidP="00617C65">
            <w:pPr>
              <w:pStyle w:val="FieldText"/>
            </w:pPr>
          </w:p>
        </w:tc>
      </w:tr>
    </w:tbl>
    <w:p w14:paraId="695158DA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4298FAF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70CA87D2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24C98152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6172EE58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112E91B8" w14:textId="77777777" w:rsidR="000F2DF4" w:rsidRPr="005114CE" w:rsidRDefault="000F2DF4" w:rsidP="00617C65">
            <w:pPr>
              <w:pStyle w:val="FieldText"/>
            </w:pPr>
          </w:p>
        </w:tc>
      </w:tr>
    </w:tbl>
    <w:p w14:paraId="01E09546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0E07800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1FCB531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564000E3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706ED94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679290AC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7CC4F783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2B586569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79373AB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56D3986D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0E8B7ED1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88CDD03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6F0781B2" w14:textId="77777777" w:rsidR="00250014" w:rsidRPr="005114CE" w:rsidRDefault="00250014" w:rsidP="00617C65">
            <w:pPr>
              <w:pStyle w:val="FieldText"/>
            </w:pPr>
          </w:p>
        </w:tc>
      </w:tr>
    </w:tbl>
    <w:p w14:paraId="50C84C43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374B8AB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2F228281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59F5525F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3365F99A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6A2562C8" w14:textId="63416B68" w:rsidR="00E936A8" w:rsidRPr="005114CE" w:rsidRDefault="00E936A8" w:rsidP="00617C65">
            <w:pPr>
              <w:pStyle w:val="FieldText"/>
            </w:pPr>
          </w:p>
        </w:tc>
      </w:tr>
    </w:tbl>
    <w:p w14:paraId="681481B0" w14:textId="23B06C43" w:rsidR="00330050" w:rsidRDefault="00330050"/>
    <w:p w14:paraId="42361038" w14:textId="2F1911EE" w:rsidR="00E936A8" w:rsidRDefault="00E936A8"/>
    <w:p w14:paraId="6FD1AC47" w14:textId="59CB114F" w:rsidR="00E936A8" w:rsidRDefault="00E936A8"/>
    <w:p w14:paraId="5E63E4BB" w14:textId="4F421996" w:rsidR="00E936A8" w:rsidRDefault="00E936A8">
      <w:r>
        <w:t>Trainings or experiences related to child care field:</w:t>
      </w:r>
    </w:p>
    <w:p w14:paraId="35DC813C" w14:textId="63C5D678" w:rsidR="00E936A8" w:rsidRDefault="00E936A8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32A15BC" w14:textId="009072C4" w:rsidR="00E936A8" w:rsidRDefault="00E936A8"/>
    <w:p w14:paraId="408F75CA" w14:textId="5AA693C7" w:rsidR="00E936A8" w:rsidRDefault="00E936A8"/>
    <w:p w14:paraId="43801861" w14:textId="243407F9" w:rsidR="00E936A8" w:rsidRDefault="00E936A8"/>
    <w:p w14:paraId="7B22A0EA" w14:textId="77777777" w:rsidR="00E936A8" w:rsidRDefault="00E936A8"/>
    <w:p w14:paraId="039DA11B" w14:textId="497187A8" w:rsidR="00871876" w:rsidRDefault="00E936A8" w:rsidP="00E936A8">
      <w:pPr>
        <w:pStyle w:val="Heading2"/>
        <w:jc w:val="left"/>
      </w:pPr>
      <w:r>
        <w:lastRenderedPageBreak/>
        <w:t>P</w:t>
      </w:r>
      <w:r w:rsidR="00871876">
        <w:t>revious Employment</w:t>
      </w:r>
      <w:r w:rsidR="000266CD">
        <w:t xml:space="preserve"> (List Current Employment First)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344AFDB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513A3D2F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424A0CA4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2DD3BDE1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F283376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2889B207" w14:textId="77777777" w:rsidTr="00BD103E">
        <w:trPr>
          <w:trHeight w:val="360"/>
        </w:trPr>
        <w:tc>
          <w:tcPr>
            <w:tcW w:w="1072" w:type="dxa"/>
          </w:tcPr>
          <w:p w14:paraId="3BF48377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2E643D3B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568DC178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7440BE9" w14:textId="77777777" w:rsidR="000D2539" w:rsidRPr="009C220D" w:rsidRDefault="000D2539" w:rsidP="0014663E">
            <w:pPr>
              <w:pStyle w:val="FieldText"/>
            </w:pPr>
          </w:p>
        </w:tc>
      </w:tr>
    </w:tbl>
    <w:p w14:paraId="457F7BDA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65749867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6BF34B5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055EDC7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B8FC5F4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5AA199B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9A4FB70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94EF75D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45079DBB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12FB5EF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503AE181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7DE9F225" w14:textId="77777777" w:rsidR="000D2539" w:rsidRPr="009C220D" w:rsidRDefault="000D2539" w:rsidP="0014663E">
            <w:pPr>
              <w:pStyle w:val="FieldText"/>
            </w:pPr>
          </w:p>
        </w:tc>
      </w:tr>
    </w:tbl>
    <w:p w14:paraId="507613CC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0322665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5CE2678D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4AB8262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72B5D499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4A9DA1B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432126A2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9D3F31C" w14:textId="77777777" w:rsidR="000D2539" w:rsidRPr="009C220D" w:rsidRDefault="000D2539" w:rsidP="0014663E">
            <w:pPr>
              <w:pStyle w:val="FieldText"/>
            </w:pPr>
          </w:p>
        </w:tc>
      </w:tr>
    </w:tbl>
    <w:p w14:paraId="59BD0A65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75F8556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4444A906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19151DFA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5A2BCEA5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5DA36D13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619C69A3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488D7618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64DCDA83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52F22737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2ED7431F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336C372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6F4B552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0E4291B0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7B7B79F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0C150C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902F60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762A53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2ADBD71E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4F301FC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4ED86CFE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FDA36F8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517BBB1C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2C5F40C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73202D2C" w14:textId="77777777" w:rsidTr="00BD103E">
        <w:trPr>
          <w:trHeight w:val="360"/>
        </w:trPr>
        <w:tc>
          <w:tcPr>
            <w:tcW w:w="1072" w:type="dxa"/>
          </w:tcPr>
          <w:p w14:paraId="04406167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34E557CD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5D6633D4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4DF3C7C" w14:textId="77777777" w:rsidR="00BC07E3" w:rsidRPr="009C220D" w:rsidRDefault="00BC07E3" w:rsidP="00BC07E3">
            <w:pPr>
              <w:pStyle w:val="FieldText"/>
            </w:pPr>
          </w:p>
        </w:tc>
      </w:tr>
    </w:tbl>
    <w:p w14:paraId="3471DFCE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0D96D057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0FA3AE31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155E44CD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5C822C6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8EDA97C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208BB385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A72B502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6DC35F70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3B90C6A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7B31309D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2922EAA7" w14:textId="77777777" w:rsidR="00BC07E3" w:rsidRPr="009C220D" w:rsidRDefault="00BC07E3" w:rsidP="00BC07E3">
            <w:pPr>
              <w:pStyle w:val="FieldText"/>
            </w:pPr>
          </w:p>
        </w:tc>
      </w:tr>
    </w:tbl>
    <w:p w14:paraId="3C21170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397AFB6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5C7C7F9E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F38ACB6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2C469391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A97E629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20658D7C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72F198AC" w14:textId="77777777" w:rsidR="00BC07E3" w:rsidRPr="009C220D" w:rsidRDefault="00BC07E3" w:rsidP="00BC07E3">
            <w:pPr>
              <w:pStyle w:val="FieldText"/>
            </w:pPr>
          </w:p>
        </w:tc>
      </w:tr>
    </w:tbl>
    <w:p w14:paraId="3E0AFD60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51919EEE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46A721BE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14C65602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17DE585B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47F0556D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6A0A238B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22026962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147355FD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5A8AF17E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1F5F513B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6BC11D6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18050A93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418C21EA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B6814F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8B8898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7040157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B44370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37FDDC29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9DC2F7F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20F3D5AE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4559444F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0C9E6B36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3483A84C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3B6820E2" w14:textId="77777777" w:rsidTr="00BD103E">
        <w:trPr>
          <w:trHeight w:val="360"/>
        </w:trPr>
        <w:tc>
          <w:tcPr>
            <w:tcW w:w="1072" w:type="dxa"/>
          </w:tcPr>
          <w:p w14:paraId="4F16E457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3C42C934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692DA36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16E3C779" w14:textId="77777777" w:rsidR="00BC07E3" w:rsidRPr="009C220D" w:rsidRDefault="00BC07E3" w:rsidP="00BC07E3">
            <w:pPr>
              <w:pStyle w:val="FieldText"/>
            </w:pPr>
          </w:p>
        </w:tc>
      </w:tr>
    </w:tbl>
    <w:p w14:paraId="24C25339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6FA9350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4DFF725F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5BD376FC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5A887E8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16B1135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437FE403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C5B250D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4963DDBA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67A4993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173E0B67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4248384C" w14:textId="77777777" w:rsidR="00BC07E3" w:rsidRPr="009C220D" w:rsidRDefault="00BC07E3" w:rsidP="00BC07E3">
            <w:pPr>
              <w:pStyle w:val="FieldText"/>
            </w:pPr>
          </w:p>
        </w:tc>
      </w:tr>
    </w:tbl>
    <w:p w14:paraId="3095E7F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019043C9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01F179B4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7D6A8FD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711DA709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99DECCC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5A921092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30928F4D" w14:textId="77777777" w:rsidR="00BC07E3" w:rsidRPr="009C220D" w:rsidRDefault="00BC07E3" w:rsidP="00BC07E3">
            <w:pPr>
              <w:pStyle w:val="FieldText"/>
            </w:pPr>
          </w:p>
        </w:tc>
      </w:tr>
    </w:tbl>
    <w:p w14:paraId="16851C16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4E8A4A88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0B9335F6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2989E5AA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2A3C6AF0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6ADF2F8C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0F2FF274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ED210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3D750D41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2A5A2E08" w14:textId="11FA6C9A" w:rsidR="00871876" w:rsidRDefault="003721A8" w:rsidP="00871876">
      <w:pPr>
        <w:pStyle w:val="Heading2"/>
      </w:pPr>
      <w:r>
        <w:t xml:space="preserve">Availability </w:t>
      </w:r>
      <w:r w:rsidR="00513F77">
        <w:t xml:space="preserve">  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29"/>
        <w:gridCol w:w="4601"/>
        <w:gridCol w:w="750"/>
        <w:gridCol w:w="1163"/>
        <w:gridCol w:w="1163"/>
        <w:gridCol w:w="479"/>
        <w:gridCol w:w="1195"/>
      </w:tblGrid>
      <w:tr w:rsidR="00513F77" w:rsidRPr="005114CE" w14:paraId="0A07AB98" w14:textId="77777777" w:rsidTr="00513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729" w:type="dxa"/>
          </w:tcPr>
          <w:p w14:paraId="297436FA" w14:textId="77777777" w:rsidR="00513F77" w:rsidRDefault="00513F77" w:rsidP="00490804">
            <w:pPr>
              <w:rPr>
                <w:bCs w:val="0"/>
              </w:rPr>
            </w:pPr>
            <w:r>
              <w:t>Circle</w:t>
            </w:r>
          </w:p>
          <w:p w14:paraId="60A4AE97" w14:textId="1386CAEB" w:rsidR="00513F77" w:rsidRPr="005114CE" w:rsidRDefault="00513F77" w:rsidP="00490804">
            <w:r>
              <w:t xml:space="preserve">             </w:t>
            </w:r>
          </w:p>
        </w:tc>
        <w:tc>
          <w:tcPr>
            <w:tcW w:w="4601" w:type="dxa"/>
            <w:tcBorders>
              <w:bottom w:val="single" w:sz="4" w:space="0" w:color="auto"/>
            </w:tcBorders>
          </w:tcPr>
          <w:p w14:paraId="28CAADD9" w14:textId="2102E93B" w:rsidR="00513F77" w:rsidRPr="009C220D" w:rsidRDefault="00513F77" w:rsidP="00902964">
            <w:pPr>
              <w:pStyle w:val="FieldText"/>
            </w:pPr>
            <w:r>
              <w:t xml:space="preserve"> Monday /Tuesday / Wednesday / Thursday/ Friday</w:t>
            </w:r>
          </w:p>
        </w:tc>
        <w:tc>
          <w:tcPr>
            <w:tcW w:w="750" w:type="dxa"/>
          </w:tcPr>
          <w:p w14:paraId="027C3341" w14:textId="77777777" w:rsidR="00513F77" w:rsidRPr="005114CE" w:rsidRDefault="00513F77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163" w:type="dxa"/>
          </w:tcPr>
          <w:p w14:paraId="6CD2CE6D" w14:textId="77777777" w:rsidR="00513F77" w:rsidRPr="009C220D" w:rsidRDefault="00513F77" w:rsidP="00902964">
            <w:pPr>
              <w:pStyle w:val="FieldText"/>
            </w:pP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71C6FAC9" w14:textId="0D72166B" w:rsidR="00513F77" w:rsidRPr="009C220D" w:rsidRDefault="00513F77" w:rsidP="00902964">
            <w:pPr>
              <w:pStyle w:val="FieldText"/>
            </w:pPr>
          </w:p>
        </w:tc>
        <w:tc>
          <w:tcPr>
            <w:tcW w:w="479" w:type="dxa"/>
          </w:tcPr>
          <w:p w14:paraId="798FD75F" w14:textId="77777777" w:rsidR="00513F77" w:rsidRPr="005114CE" w:rsidRDefault="00513F77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1E464D14" w14:textId="77777777" w:rsidR="00513F77" w:rsidRPr="009C220D" w:rsidRDefault="00513F77" w:rsidP="00902964">
            <w:pPr>
              <w:pStyle w:val="FieldText"/>
            </w:pPr>
          </w:p>
        </w:tc>
      </w:tr>
    </w:tbl>
    <w:p w14:paraId="634EA9F4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0DAC8D5E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2C3BD378" w14:textId="3F039D72" w:rsidR="00E936A8" w:rsidRDefault="003721A8" w:rsidP="00490804">
            <w:pPr>
              <w:rPr>
                <w:bCs w:val="0"/>
              </w:rPr>
            </w:pPr>
            <w:r>
              <w:t xml:space="preserve">Prefer </w:t>
            </w:r>
          </w:p>
          <w:p w14:paraId="5BDAD745" w14:textId="2CEDB5C5" w:rsidR="000D2539" w:rsidRPr="005114CE" w:rsidRDefault="003721A8" w:rsidP="00490804">
            <w:r>
              <w:t>Full</w:t>
            </w:r>
            <w:r w:rsidR="00E936A8">
              <w:t>-</w:t>
            </w:r>
            <w:r>
              <w:t>Tim</w:t>
            </w:r>
            <w:r w:rsidR="00E936A8">
              <w:t xml:space="preserve">e  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758165E7" w14:textId="5B91C14A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002F4815" w14:textId="0E213FAA" w:rsidR="000D2539" w:rsidRPr="005114CE" w:rsidRDefault="00E936A8" w:rsidP="00C92A3C">
            <w:pPr>
              <w:pStyle w:val="Heading4"/>
              <w:outlineLvl w:val="3"/>
            </w:pPr>
            <w:r>
              <w:t>Part-Time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30ECF62B" w14:textId="77777777" w:rsidR="000D2539" w:rsidRPr="009C220D" w:rsidRDefault="000D2539" w:rsidP="00902964">
            <w:pPr>
              <w:pStyle w:val="FieldText"/>
            </w:pPr>
          </w:p>
        </w:tc>
      </w:tr>
    </w:tbl>
    <w:p w14:paraId="2FB8046C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060"/>
        <w:gridCol w:w="20"/>
      </w:tblGrid>
      <w:tr w:rsidR="000D2539" w:rsidRPr="005114CE" w14:paraId="7FD9CD97" w14:textId="77777777" w:rsidTr="000266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060" w:type="dxa"/>
          </w:tcPr>
          <w:p w14:paraId="418E82B1" w14:textId="16FD8D8F" w:rsidR="000D2539" w:rsidRPr="005114CE" w:rsidRDefault="000266CD" w:rsidP="00490804">
            <w:r>
              <w:t>Please share any conflicts</w:t>
            </w:r>
            <w:r w:rsidR="00C462E2">
              <w:t xml:space="preserve"> with availability you may have between 6:45-5:15 Monday – Friday</w:t>
            </w:r>
            <w:r w:rsidR="00F81DB9">
              <w:t>?</w:t>
            </w:r>
          </w:p>
        </w:tc>
        <w:tc>
          <w:tcPr>
            <w:tcW w:w="20" w:type="dxa"/>
            <w:tcBorders>
              <w:bottom w:val="none" w:sz="0" w:space="0" w:color="auto"/>
            </w:tcBorders>
          </w:tcPr>
          <w:p w14:paraId="1338A9E1" w14:textId="77777777" w:rsidR="000D2539" w:rsidRPr="009C220D" w:rsidRDefault="000D2539" w:rsidP="00902964">
            <w:pPr>
              <w:pStyle w:val="FieldText"/>
            </w:pPr>
          </w:p>
        </w:tc>
      </w:tr>
      <w:tr w:rsidR="000266CD" w:rsidRPr="005114CE" w14:paraId="3A2D4DFD" w14:textId="77777777" w:rsidTr="000266CD">
        <w:trPr>
          <w:trHeight w:val="288"/>
        </w:trPr>
        <w:tc>
          <w:tcPr>
            <w:tcW w:w="10060" w:type="dxa"/>
          </w:tcPr>
          <w:p w14:paraId="02201D5F" w14:textId="77777777" w:rsidR="000266CD" w:rsidRDefault="000266CD" w:rsidP="00490804"/>
          <w:p w14:paraId="3E0829F8" w14:textId="39D252C1" w:rsidR="000266CD" w:rsidRPr="005114CE" w:rsidRDefault="00C462E2" w:rsidP="00490804">
            <w:r>
              <w:t xml:space="preserve"> </w:t>
            </w:r>
          </w:p>
        </w:tc>
        <w:tc>
          <w:tcPr>
            <w:tcW w:w="20" w:type="dxa"/>
          </w:tcPr>
          <w:p w14:paraId="5A3EE6E9" w14:textId="0CEE3631" w:rsidR="000266CD" w:rsidRPr="009C220D" w:rsidRDefault="000266CD" w:rsidP="00902964">
            <w:pPr>
              <w:pStyle w:val="FieldText"/>
            </w:pPr>
          </w:p>
        </w:tc>
      </w:tr>
      <w:tr w:rsidR="000266CD" w:rsidRPr="005114CE" w14:paraId="1C91B0E5" w14:textId="77777777" w:rsidTr="000266CD">
        <w:trPr>
          <w:trHeight w:val="288"/>
        </w:trPr>
        <w:tc>
          <w:tcPr>
            <w:tcW w:w="10060" w:type="dxa"/>
          </w:tcPr>
          <w:p w14:paraId="5DAB0EF4" w14:textId="77777777" w:rsidR="000266CD" w:rsidRDefault="000266CD" w:rsidP="00490804"/>
        </w:tc>
        <w:tc>
          <w:tcPr>
            <w:tcW w:w="20" w:type="dxa"/>
          </w:tcPr>
          <w:p w14:paraId="06699BFB" w14:textId="77777777" w:rsidR="000266CD" w:rsidRPr="009C220D" w:rsidRDefault="000266CD" w:rsidP="00902964">
            <w:pPr>
              <w:pStyle w:val="FieldText"/>
            </w:pPr>
          </w:p>
        </w:tc>
      </w:tr>
      <w:tr w:rsidR="000266CD" w:rsidRPr="005114CE" w14:paraId="04515B1B" w14:textId="77777777" w:rsidTr="000266CD">
        <w:trPr>
          <w:trHeight w:val="288"/>
        </w:trPr>
        <w:tc>
          <w:tcPr>
            <w:tcW w:w="10060" w:type="dxa"/>
          </w:tcPr>
          <w:p w14:paraId="1D690976" w14:textId="77777777" w:rsidR="000266CD" w:rsidRDefault="000266CD" w:rsidP="00490804"/>
          <w:p w14:paraId="55506429" w14:textId="77777777" w:rsidR="000266CD" w:rsidRDefault="000266CD" w:rsidP="00490804"/>
          <w:p w14:paraId="36CF4FC9" w14:textId="77777777" w:rsidR="000266CD" w:rsidRDefault="000266CD" w:rsidP="00490804"/>
          <w:p w14:paraId="611F4F30" w14:textId="77777777" w:rsidR="000266CD" w:rsidRDefault="000266CD" w:rsidP="00490804"/>
          <w:p w14:paraId="515D812A" w14:textId="77777777" w:rsidR="000266CD" w:rsidRDefault="000266CD" w:rsidP="000266CD">
            <w:pPr>
              <w:pStyle w:val="Heading2"/>
              <w:outlineLvl w:val="1"/>
            </w:pPr>
            <w:r>
              <w:t>References</w:t>
            </w:r>
          </w:p>
          <w:p w14:paraId="0B30F9B5" w14:textId="7405253D" w:rsidR="000266CD" w:rsidRDefault="000266CD" w:rsidP="000266CD">
            <w:pPr>
              <w:pStyle w:val="Italic"/>
            </w:pPr>
            <w:r w:rsidRPr="007F3D5B">
              <w:t>Please list t</w:t>
            </w:r>
            <w:r w:rsidR="00942739">
              <w:t>wo</w:t>
            </w:r>
            <w:r w:rsidRPr="007F3D5B">
              <w:t xml:space="preserve"> professional references.</w:t>
            </w:r>
          </w:p>
          <w:tbl>
            <w:tblPr>
              <w:tblStyle w:val="PlainTable3"/>
              <w:tblW w:w="5000" w:type="pct"/>
              <w:tblLayout w:type="fixed"/>
              <w:tblLook w:val="0620" w:firstRow="1" w:lastRow="0" w:firstColumn="0" w:lastColumn="0" w:noHBand="1" w:noVBand="1"/>
            </w:tblPr>
            <w:tblGrid>
              <w:gridCol w:w="1070"/>
              <w:gridCol w:w="5577"/>
              <w:gridCol w:w="1347"/>
              <w:gridCol w:w="2066"/>
            </w:tblGrid>
            <w:tr w:rsidR="000266CD" w:rsidRPr="005114CE" w14:paraId="3ECC6685" w14:textId="77777777" w:rsidTr="00CE658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60"/>
              </w:trPr>
              <w:tc>
                <w:tcPr>
                  <w:tcW w:w="1072" w:type="dxa"/>
                </w:tcPr>
                <w:p w14:paraId="70E8593C" w14:textId="77777777" w:rsidR="000266CD" w:rsidRPr="005114CE" w:rsidRDefault="000266CD" w:rsidP="000266CD">
                  <w:r w:rsidRPr="005114CE">
                    <w:t>Full Name:</w:t>
                  </w:r>
                </w:p>
              </w:tc>
              <w:tc>
                <w:tcPr>
                  <w:tcW w:w="5588" w:type="dxa"/>
                  <w:tcBorders>
                    <w:bottom w:val="single" w:sz="4" w:space="0" w:color="auto"/>
                  </w:tcBorders>
                </w:tcPr>
                <w:p w14:paraId="1CB453C0" w14:textId="77777777" w:rsidR="000266CD" w:rsidRPr="009C220D" w:rsidRDefault="000266CD" w:rsidP="000266CD">
                  <w:pPr>
                    <w:pStyle w:val="FieldText"/>
                  </w:pPr>
                </w:p>
              </w:tc>
              <w:tc>
                <w:tcPr>
                  <w:tcW w:w="1350" w:type="dxa"/>
                </w:tcPr>
                <w:p w14:paraId="4CFDB774" w14:textId="77777777" w:rsidR="000266CD" w:rsidRPr="005114CE" w:rsidRDefault="000266CD" w:rsidP="000266CD">
                  <w:pPr>
                    <w:pStyle w:val="Heading4"/>
                    <w:outlineLvl w:val="3"/>
                  </w:pPr>
                  <w:r>
                    <w:t>Relationship</w:t>
                  </w:r>
                  <w:r w:rsidRPr="005114CE">
                    <w:t>:</w:t>
                  </w:r>
                </w:p>
              </w:tc>
              <w:tc>
                <w:tcPr>
                  <w:tcW w:w="2070" w:type="dxa"/>
                  <w:tcBorders>
                    <w:bottom w:val="single" w:sz="4" w:space="0" w:color="auto"/>
                  </w:tcBorders>
                </w:tcPr>
                <w:p w14:paraId="3C73BAA7" w14:textId="77777777" w:rsidR="000266CD" w:rsidRPr="009C220D" w:rsidRDefault="000266CD" w:rsidP="000266CD">
                  <w:pPr>
                    <w:pStyle w:val="FieldText"/>
                  </w:pPr>
                </w:p>
              </w:tc>
            </w:tr>
            <w:tr w:rsidR="000266CD" w:rsidRPr="005114CE" w14:paraId="3B2B9E54" w14:textId="77777777" w:rsidTr="003A7C12">
              <w:trPr>
                <w:trHeight w:val="395"/>
              </w:trPr>
              <w:tc>
                <w:tcPr>
                  <w:tcW w:w="1072" w:type="dxa"/>
                </w:tcPr>
                <w:p w14:paraId="4285CB97" w14:textId="77777777" w:rsidR="000266CD" w:rsidRPr="005114CE" w:rsidRDefault="000266CD" w:rsidP="000266CD">
                  <w:r>
                    <w:t>Company</w:t>
                  </w:r>
                  <w:r w:rsidRPr="005114CE">
                    <w:t>:</w:t>
                  </w:r>
                </w:p>
              </w:tc>
              <w:tc>
                <w:tcPr>
                  <w:tcW w:w="558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1E04071" w14:textId="77777777" w:rsidR="000266CD" w:rsidRPr="009C220D" w:rsidRDefault="000266CD" w:rsidP="000266CD">
                  <w:pPr>
                    <w:pStyle w:val="FieldText"/>
                  </w:pPr>
                </w:p>
              </w:tc>
              <w:tc>
                <w:tcPr>
                  <w:tcW w:w="1350" w:type="dxa"/>
                </w:tcPr>
                <w:p w14:paraId="3314E7B3" w14:textId="77777777" w:rsidR="000266CD" w:rsidRPr="005114CE" w:rsidRDefault="000266CD" w:rsidP="000266CD">
                  <w:pPr>
                    <w:pStyle w:val="Heading4"/>
                    <w:outlineLvl w:val="3"/>
                  </w:pPr>
                  <w:r w:rsidRPr="005114CE">
                    <w:t>Phone:</w:t>
                  </w:r>
                </w:p>
              </w:tc>
              <w:tc>
                <w:tcPr>
                  <w:tcW w:w="207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4097DCB" w14:textId="17555466" w:rsidR="000266CD" w:rsidRPr="009C220D" w:rsidRDefault="003A7C12" w:rsidP="000266CD">
                  <w:pPr>
                    <w:pStyle w:val="FieldText"/>
                  </w:pPr>
                  <w:r>
                    <w:t>_____</w:t>
                  </w:r>
                </w:p>
              </w:tc>
            </w:tr>
          </w:tbl>
          <w:p w14:paraId="3D987C8E" w14:textId="77777777" w:rsidR="000266CD" w:rsidRDefault="000266CD" w:rsidP="00490804"/>
          <w:p w14:paraId="672BB786" w14:textId="77777777" w:rsidR="000266CD" w:rsidRDefault="000266CD" w:rsidP="00490804"/>
          <w:p w14:paraId="2B17F6A2" w14:textId="01B98642" w:rsidR="000266CD" w:rsidRDefault="003A7C12" w:rsidP="00490804">
            <w:r>
              <w:t>Full Name: _____________________________________________________    Relationship: ____________________</w:t>
            </w:r>
          </w:p>
          <w:p w14:paraId="245322C5" w14:textId="0469AC6A" w:rsidR="000266CD" w:rsidRDefault="003A7C12" w:rsidP="00490804">
            <w:r>
              <w:t>Company: ______________________________________________________    Phone: ________________________</w:t>
            </w:r>
          </w:p>
        </w:tc>
        <w:tc>
          <w:tcPr>
            <w:tcW w:w="20" w:type="dxa"/>
          </w:tcPr>
          <w:p w14:paraId="2469A7A6" w14:textId="77777777" w:rsidR="000266CD" w:rsidRPr="009C220D" w:rsidRDefault="000266CD" w:rsidP="00902964">
            <w:pPr>
              <w:pStyle w:val="FieldText"/>
            </w:pPr>
          </w:p>
        </w:tc>
      </w:tr>
      <w:tr w:rsidR="000266CD" w:rsidRPr="005114CE" w14:paraId="1A48072D" w14:textId="77777777" w:rsidTr="000266CD">
        <w:trPr>
          <w:trHeight w:val="288"/>
        </w:trPr>
        <w:tc>
          <w:tcPr>
            <w:tcW w:w="10060" w:type="dxa"/>
          </w:tcPr>
          <w:p w14:paraId="7E9530B5" w14:textId="336C653A" w:rsidR="003A7C12" w:rsidRDefault="003A7C12" w:rsidP="00490804"/>
          <w:p w14:paraId="45675660" w14:textId="77777777" w:rsidR="003A7C12" w:rsidRDefault="003A7C12" w:rsidP="00490804"/>
          <w:p w14:paraId="6F314BB2" w14:textId="77777777" w:rsidR="003A7C12" w:rsidRDefault="003A7C12" w:rsidP="00490804"/>
          <w:p w14:paraId="6DE5D5F4" w14:textId="223F4C7B" w:rsidR="003A7C12" w:rsidRDefault="00C462E2" w:rsidP="003A7C12">
            <w:pPr>
              <w:pStyle w:val="Heading2"/>
              <w:outlineLvl w:val="1"/>
            </w:pPr>
            <w:r>
              <w:t>Additional Information</w:t>
            </w:r>
          </w:p>
          <w:p w14:paraId="0271DDFD" w14:textId="56EF33CC" w:rsidR="003A7C12" w:rsidRDefault="003A7C12" w:rsidP="00490804"/>
          <w:p w14:paraId="7807CFFF" w14:textId="7FCFC52E" w:rsidR="00942739" w:rsidRDefault="00942739" w:rsidP="00490804">
            <w:r>
              <w:t>How did you hear about Building Bridges CDC? ______________________________________________________________________________________________________________________________________________________________________________________________</w:t>
            </w:r>
          </w:p>
          <w:p w14:paraId="5F6D495A" w14:textId="77777777" w:rsidR="003A7C12" w:rsidRDefault="003A7C12" w:rsidP="00490804"/>
          <w:p w14:paraId="715D4F17" w14:textId="22637921" w:rsidR="003A7C12" w:rsidRDefault="00942739" w:rsidP="00490804">
            <w:r>
              <w:t>Do you currently know any of our staff or families?</w:t>
            </w:r>
          </w:p>
          <w:p w14:paraId="5D2AB2D0" w14:textId="21F3DB03" w:rsidR="00942739" w:rsidRDefault="00942739" w:rsidP="00490804">
            <w:r>
              <w:t>_______________________________________________________________________________________________</w:t>
            </w:r>
          </w:p>
          <w:p w14:paraId="7D8A359B" w14:textId="77777777" w:rsidR="0013184A" w:rsidRDefault="0013184A" w:rsidP="00490804"/>
          <w:p w14:paraId="3741B4D6" w14:textId="2325D5DD" w:rsidR="003A7C12" w:rsidRDefault="00942739" w:rsidP="00490804">
            <w:r>
              <w:t>Do you have reliable transportation? _________________________________________________________________</w:t>
            </w:r>
          </w:p>
          <w:p w14:paraId="538F12CB" w14:textId="77777777" w:rsidR="003A7C12" w:rsidRDefault="003A7C12" w:rsidP="00490804"/>
          <w:p w14:paraId="54056485" w14:textId="0064781E" w:rsidR="003A7C12" w:rsidRDefault="00C462E2" w:rsidP="00490804">
            <w:r>
              <w:t>Are you able to lift, bend and interact on the floor with children?</w:t>
            </w:r>
            <w:r w:rsidR="0013184A">
              <w:t xml:space="preserve"> </w:t>
            </w:r>
            <w:r w:rsidR="00B93585">
              <w:t>Yes or No</w:t>
            </w:r>
          </w:p>
          <w:p w14:paraId="63B510F3" w14:textId="77777777" w:rsidR="00C462E2" w:rsidRDefault="00C462E2" w:rsidP="00490804"/>
          <w:p w14:paraId="35BD29E5" w14:textId="77777777" w:rsidR="00C462E2" w:rsidRDefault="00C462E2" w:rsidP="00490804"/>
          <w:p w14:paraId="16FB8366" w14:textId="234A02DF" w:rsidR="00C462E2" w:rsidRDefault="00C462E2" w:rsidP="00490804">
            <w:r>
              <w:t xml:space="preserve">Due to the nature of this job, </w:t>
            </w:r>
            <w:r w:rsidR="00A66279">
              <w:t xml:space="preserve">are you </w:t>
            </w:r>
            <w:r>
              <w:t>willing to not acces</w:t>
            </w:r>
            <w:r w:rsidR="00A66279">
              <w:t>s</w:t>
            </w:r>
            <w:r>
              <w:t xml:space="preserve"> cell phone for personal use on the clock? </w:t>
            </w:r>
            <w:r w:rsidR="00B93585">
              <w:t>Yes or No</w:t>
            </w:r>
          </w:p>
          <w:p w14:paraId="17C44D77" w14:textId="77777777" w:rsidR="00C462E2" w:rsidRDefault="00C462E2" w:rsidP="00490804"/>
          <w:p w14:paraId="085FDF15" w14:textId="010E4AB3" w:rsidR="00C462E2" w:rsidRDefault="00513F77" w:rsidP="00490804">
            <w:r>
              <w:t xml:space="preserve">The following screenings are required for employment: </w:t>
            </w:r>
          </w:p>
          <w:p w14:paraId="2219618E" w14:textId="77777777" w:rsidR="00513F77" w:rsidRDefault="00513F77" w:rsidP="00513F77">
            <w:pPr>
              <w:pStyle w:val="ListParagraph"/>
              <w:numPr>
                <w:ilvl w:val="0"/>
                <w:numId w:val="11"/>
              </w:numPr>
            </w:pPr>
            <w:r>
              <w:t>Drug Screening</w:t>
            </w:r>
          </w:p>
          <w:p w14:paraId="0AD74873" w14:textId="77777777" w:rsidR="00513F77" w:rsidRDefault="00513F77" w:rsidP="00513F77">
            <w:pPr>
              <w:pStyle w:val="ListParagraph"/>
              <w:numPr>
                <w:ilvl w:val="0"/>
                <w:numId w:val="11"/>
              </w:numPr>
            </w:pPr>
            <w:r>
              <w:t>TB Screening</w:t>
            </w:r>
          </w:p>
          <w:p w14:paraId="66DD11DE" w14:textId="43C7F7E8" w:rsidR="00513F77" w:rsidRDefault="00513F77" w:rsidP="00513F77">
            <w:pPr>
              <w:pStyle w:val="ListParagraph"/>
              <w:numPr>
                <w:ilvl w:val="0"/>
                <w:numId w:val="11"/>
              </w:numPr>
            </w:pPr>
            <w:r>
              <w:t>Fingerprints ~ Criminal Record Check</w:t>
            </w:r>
          </w:p>
          <w:p w14:paraId="39D0691F" w14:textId="695CDC3B" w:rsidR="00513F77" w:rsidRDefault="00513F77" w:rsidP="00513F77">
            <w:pPr>
              <w:pStyle w:val="ListParagraph"/>
              <w:numPr>
                <w:ilvl w:val="0"/>
                <w:numId w:val="11"/>
              </w:numPr>
            </w:pPr>
            <w:r>
              <w:t>VDSS Child Abuse and Neglect Check</w:t>
            </w:r>
          </w:p>
          <w:p w14:paraId="405ED888" w14:textId="1ADA0A78" w:rsidR="00513F77" w:rsidRDefault="00513F77" w:rsidP="00513F77">
            <w:pPr>
              <w:pStyle w:val="ListParagraph"/>
            </w:pPr>
          </w:p>
        </w:tc>
        <w:tc>
          <w:tcPr>
            <w:tcW w:w="20" w:type="dxa"/>
          </w:tcPr>
          <w:p w14:paraId="11A5A217" w14:textId="77777777" w:rsidR="000266CD" w:rsidRPr="009C220D" w:rsidRDefault="000266CD" w:rsidP="00902964">
            <w:pPr>
              <w:pStyle w:val="FieldText"/>
            </w:pPr>
          </w:p>
        </w:tc>
      </w:tr>
      <w:tr w:rsidR="000266CD" w:rsidRPr="005114CE" w14:paraId="40CFD607" w14:textId="77777777" w:rsidTr="000266CD">
        <w:trPr>
          <w:trHeight w:val="288"/>
        </w:trPr>
        <w:tc>
          <w:tcPr>
            <w:tcW w:w="10060" w:type="dxa"/>
          </w:tcPr>
          <w:p w14:paraId="314E3BC2" w14:textId="5578AB37" w:rsidR="000266CD" w:rsidRDefault="00513F77" w:rsidP="00490804">
            <w:r>
              <w:t>Would there be any issues with passing any of the background checks required for employment? Yes or N</w:t>
            </w:r>
            <w:r w:rsidR="00B93585">
              <w:t>o</w:t>
            </w:r>
          </w:p>
          <w:p w14:paraId="74D423D0" w14:textId="096ED3EF" w:rsidR="00B93585" w:rsidRDefault="00B93585" w:rsidP="00490804"/>
          <w:p w14:paraId="7BC5248E" w14:textId="31988CB4" w:rsidR="00B93585" w:rsidRDefault="00B93585" w:rsidP="00490804">
            <w:r>
              <w:t>Do you feel like you could model positive and professional work ethic each and every day?  Yes or No</w:t>
            </w:r>
          </w:p>
          <w:p w14:paraId="445A93BB" w14:textId="61E24B91" w:rsidR="00B93585" w:rsidRDefault="00B93585" w:rsidP="00490804"/>
          <w:p w14:paraId="4179E353" w14:textId="197E7B6C" w:rsidR="00B93585" w:rsidRDefault="00B93585" w:rsidP="00490804">
            <w:r>
              <w:t>Explain how you could make a difference in the life of a child?</w:t>
            </w:r>
          </w:p>
          <w:p w14:paraId="69DF8542" w14:textId="1E5DC615" w:rsidR="00B93585" w:rsidRDefault="00B93585" w:rsidP="00490804"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14:paraId="2AD09838" w14:textId="77777777" w:rsidR="00513F77" w:rsidRDefault="00513F77" w:rsidP="00490804"/>
          <w:p w14:paraId="353956A2" w14:textId="21573D1F" w:rsidR="00513F77" w:rsidRDefault="00513F77" w:rsidP="00490804"/>
        </w:tc>
        <w:tc>
          <w:tcPr>
            <w:tcW w:w="20" w:type="dxa"/>
          </w:tcPr>
          <w:p w14:paraId="73BD50C0" w14:textId="77777777" w:rsidR="000266CD" w:rsidRPr="009C220D" w:rsidRDefault="000266CD" w:rsidP="00902964">
            <w:pPr>
              <w:pStyle w:val="FieldText"/>
            </w:pPr>
          </w:p>
        </w:tc>
      </w:tr>
      <w:tr w:rsidR="000266CD" w:rsidRPr="005114CE" w14:paraId="294D41D8" w14:textId="77777777" w:rsidTr="000266CD">
        <w:trPr>
          <w:trHeight w:val="288"/>
        </w:trPr>
        <w:tc>
          <w:tcPr>
            <w:tcW w:w="10060" w:type="dxa"/>
          </w:tcPr>
          <w:p w14:paraId="44CB5992" w14:textId="77777777" w:rsidR="000266CD" w:rsidRDefault="000266CD" w:rsidP="00490804"/>
        </w:tc>
        <w:tc>
          <w:tcPr>
            <w:tcW w:w="20" w:type="dxa"/>
            <w:tcBorders>
              <w:bottom w:val="single" w:sz="4" w:space="0" w:color="auto"/>
            </w:tcBorders>
          </w:tcPr>
          <w:p w14:paraId="48380CBB" w14:textId="77777777" w:rsidR="000266CD" w:rsidRPr="009C220D" w:rsidRDefault="000266CD" w:rsidP="00902964">
            <w:pPr>
              <w:pStyle w:val="FieldText"/>
            </w:pPr>
          </w:p>
        </w:tc>
      </w:tr>
    </w:tbl>
    <w:p w14:paraId="61B1042D" w14:textId="3DB0049D" w:rsidR="00871876" w:rsidRDefault="00871876" w:rsidP="00871876">
      <w:pPr>
        <w:pStyle w:val="Heading2"/>
      </w:pPr>
      <w:r w:rsidRPr="009C220D">
        <w:t>Disclaimer and Signature</w:t>
      </w:r>
    </w:p>
    <w:p w14:paraId="5EFA28F5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3E022D73" w14:textId="77777777" w:rsidR="00871876" w:rsidRPr="00871876" w:rsidRDefault="00871876" w:rsidP="00490804">
      <w:pPr>
        <w:pStyle w:val="Italic"/>
      </w:pPr>
      <w:r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5035743E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74966493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489D4666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54A29F94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7DD0D983" w14:textId="77777777" w:rsidR="000D2539" w:rsidRPr="005114CE" w:rsidRDefault="000D2539" w:rsidP="00682C69">
            <w:pPr>
              <w:pStyle w:val="FieldText"/>
            </w:pPr>
          </w:p>
        </w:tc>
      </w:tr>
    </w:tbl>
    <w:p w14:paraId="2DB95FE4" w14:textId="77777777" w:rsidR="005F6E87" w:rsidRPr="004E34C6" w:rsidRDefault="005F6E87" w:rsidP="004E34C6"/>
    <w:sectPr w:rsidR="005F6E87" w:rsidRPr="004E34C6" w:rsidSect="00856C35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A60DF" w14:textId="77777777" w:rsidR="00ED210C" w:rsidRDefault="00ED210C" w:rsidP="00176E67">
      <w:r>
        <w:separator/>
      </w:r>
    </w:p>
  </w:endnote>
  <w:endnote w:type="continuationSeparator" w:id="0">
    <w:p w14:paraId="02C3FCA4" w14:textId="77777777" w:rsidR="00ED210C" w:rsidRDefault="00ED210C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631626"/>
      <w:docPartObj>
        <w:docPartGallery w:val="Page Numbers (Bottom of Page)"/>
        <w:docPartUnique/>
      </w:docPartObj>
    </w:sdtPr>
    <w:sdtEndPr/>
    <w:sdtContent>
      <w:p w14:paraId="7BD0074D" w14:textId="2B16F10B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92075" w14:textId="77777777" w:rsidR="00ED210C" w:rsidRDefault="00ED210C" w:rsidP="00176E67">
      <w:r>
        <w:separator/>
      </w:r>
    </w:p>
  </w:footnote>
  <w:footnote w:type="continuationSeparator" w:id="0">
    <w:p w14:paraId="4759A516" w14:textId="77777777" w:rsidR="00ED210C" w:rsidRDefault="00ED210C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1D028E"/>
    <w:multiLevelType w:val="hybridMultilevel"/>
    <w:tmpl w:val="4B4C12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487644">
    <w:abstractNumId w:val="9"/>
  </w:num>
  <w:num w:numId="2" w16cid:durableId="1478305418">
    <w:abstractNumId w:val="7"/>
  </w:num>
  <w:num w:numId="3" w16cid:durableId="51202370">
    <w:abstractNumId w:val="6"/>
  </w:num>
  <w:num w:numId="4" w16cid:durableId="913390681">
    <w:abstractNumId w:val="5"/>
  </w:num>
  <w:num w:numId="5" w16cid:durableId="771248276">
    <w:abstractNumId w:val="4"/>
  </w:num>
  <w:num w:numId="6" w16cid:durableId="1627933766">
    <w:abstractNumId w:val="8"/>
  </w:num>
  <w:num w:numId="7" w16cid:durableId="1725908077">
    <w:abstractNumId w:val="3"/>
  </w:num>
  <w:num w:numId="8" w16cid:durableId="1308127667">
    <w:abstractNumId w:val="2"/>
  </w:num>
  <w:num w:numId="9" w16cid:durableId="884028241">
    <w:abstractNumId w:val="1"/>
  </w:num>
  <w:num w:numId="10" w16cid:durableId="1571574727">
    <w:abstractNumId w:val="0"/>
  </w:num>
  <w:num w:numId="11" w16cid:durableId="7232157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sjA1MzC3NDQzNbBU0lEKTi0uzszPAykwrAUABtaRbiwAAAA="/>
  </w:docVars>
  <w:rsids>
    <w:rsidRoot w:val="003721A8"/>
    <w:rsid w:val="000071F7"/>
    <w:rsid w:val="00010B00"/>
    <w:rsid w:val="000266CD"/>
    <w:rsid w:val="0002798A"/>
    <w:rsid w:val="00083002"/>
    <w:rsid w:val="00087B85"/>
    <w:rsid w:val="000A01F1"/>
    <w:rsid w:val="000A4DF0"/>
    <w:rsid w:val="000C1163"/>
    <w:rsid w:val="000C797A"/>
    <w:rsid w:val="000D2539"/>
    <w:rsid w:val="000D2BB8"/>
    <w:rsid w:val="000F2DF4"/>
    <w:rsid w:val="000F6783"/>
    <w:rsid w:val="00120C95"/>
    <w:rsid w:val="0013184A"/>
    <w:rsid w:val="0014663E"/>
    <w:rsid w:val="00176E67"/>
    <w:rsid w:val="00180664"/>
    <w:rsid w:val="001903F7"/>
    <w:rsid w:val="0019395E"/>
    <w:rsid w:val="001C31BD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721A8"/>
    <w:rsid w:val="003929F1"/>
    <w:rsid w:val="003A1B63"/>
    <w:rsid w:val="003A41A1"/>
    <w:rsid w:val="003A7C12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E4828"/>
    <w:rsid w:val="004F62AD"/>
    <w:rsid w:val="00501AE8"/>
    <w:rsid w:val="00504B65"/>
    <w:rsid w:val="005114CE"/>
    <w:rsid w:val="00513F77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2739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66279"/>
    <w:rsid w:val="00A74F99"/>
    <w:rsid w:val="00A82BA3"/>
    <w:rsid w:val="00A94ACC"/>
    <w:rsid w:val="00AA2EA7"/>
    <w:rsid w:val="00AE6FA4"/>
    <w:rsid w:val="00B03907"/>
    <w:rsid w:val="00B11811"/>
    <w:rsid w:val="00B311E1"/>
    <w:rsid w:val="00B4735C"/>
    <w:rsid w:val="00B579DF"/>
    <w:rsid w:val="00B90EC2"/>
    <w:rsid w:val="00B93585"/>
    <w:rsid w:val="00BA268F"/>
    <w:rsid w:val="00BC07E3"/>
    <w:rsid w:val="00BD103E"/>
    <w:rsid w:val="00C079CA"/>
    <w:rsid w:val="00C45FDA"/>
    <w:rsid w:val="00C462E2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36A8"/>
    <w:rsid w:val="00E96F6F"/>
    <w:rsid w:val="00EB478A"/>
    <w:rsid w:val="00EC42A3"/>
    <w:rsid w:val="00ED210C"/>
    <w:rsid w:val="00F81DB9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50"/>
    <o:shapelayout v:ext="edit">
      <o:idmap v:ext="edit" data="2"/>
    </o:shapelayout>
  </w:shapeDefaults>
  <w:decimalSymbol w:val="."/>
  <w:listSeparator w:val=","/>
  <w14:docId w14:val="1AB9F9DA"/>
  <w15:docId w15:val="{881BF145-990D-4224-8D65-21C68676E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513F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%20Martin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0</TotalTime>
  <Pages>3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Carol Martin</dc:creator>
  <cp:lastModifiedBy>Tina Michelle Martin</cp:lastModifiedBy>
  <cp:revision>2</cp:revision>
  <cp:lastPrinted>2022-03-30T16:35:00Z</cp:lastPrinted>
  <dcterms:created xsi:type="dcterms:W3CDTF">2022-04-25T18:49:00Z</dcterms:created>
  <dcterms:modified xsi:type="dcterms:W3CDTF">2022-04-25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